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E0FBC" w14:textId="7CAA93E7" w:rsidR="001A6811" w:rsidRPr="00540E89" w:rsidRDefault="001A6811" w:rsidP="001A6811">
      <w:pPr>
        <w:keepNext/>
        <w:widowControl w:val="0"/>
        <w:ind w:left="3600" w:firstLine="720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</w:t>
      </w:r>
      <w:r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CDCIC-</w:t>
      </w:r>
      <w:r>
        <w:rPr>
          <w:b/>
          <w:snapToGrid w:val="0"/>
          <w:lang w:val="es-AR" w:eastAsia="es-ES"/>
        </w:rPr>
        <w:t>05</w:t>
      </w:r>
      <w:r w:rsidR="00E46901">
        <w:rPr>
          <w:b/>
          <w:snapToGrid w:val="0"/>
          <w:lang w:val="es-AR" w:eastAsia="es-ES"/>
        </w:rPr>
        <w:t>8</w:t>
      </w:r>
      <w:r w:rsidRPr="00540E89">
        <w:rPr>
          <w:b/>
          <w:snapToGrid w:val="0"/>
          <w:lang w:val="es-AR" w:eastAsia="es-ES"/>
        </w:rPr>
        <w:t>/2</w:t>
      </w:r>
      <w:r>
        <w:rPr>
          <w:b/>
          <w:snapToGrid w:val="0"/>
          <w:lang w:val="es-AR" w:eastAsia="es-ES"/>
        </w:rPr>
        <w:t>5</w:t>
      </w:r>
    </w:p>
    <w:p w14:paraId="40FE6295" w14:textId="77777777" w:rsidR="001A6811" w:rsidRPr="00540E89" w:rsidRDefault="001A6811" w:rsidP="001A6811">
      <w:pPr>
        <w:rPr>
          <w:snapToGrid w:val="0"/>
          <w:lang w:val="es-AR" w:eastAsia="es-ES"/>
        </w:rPr>
      </w:pPr>
    </w:p>
    <w:p w14:paraId="7A18CC50" w14:textId="0A65E6AA" w:rsidR="001A6811" w:rsidRPr="00540E89" w:rsidRDefault="001A6811" w:rsidP="001A6811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Pr="00B43D0F">
        <w:rPr>
          <w:b/>
          <w:snapToGrid w:val="0"/>
          <w:lang w:val="es-AR" w:eastAsia="es-ES"/>
        </w:rPr>
        <w:t>323</w:t>
      </w:r>
      <w:r w:rsidR="00E46901">
        <w:rPr>
          <w:b/>
          <w:snapToGrid w:val="0"/>
          <w:lang w:val="es-AR" w:eastAsia="es-ES"/>
        </w:rPr>
        <w:t>5</w:t>
      </w:r>
      <w:r w:rsidRPr="00B43D0F">
        <w:rPr>
          <w:b/>
          <w:snapToGrid w:val="0"/>
          <w:lang w:val="es-AR" w:eastAsia="es-ES"/>
        </w:rPr>
        <w:t>/24</w:t>
      </w:r>
    </w:p>
    <w:p w14:paraId="2462FF44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04E7A441" w14:textId="531FBA3C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>BAHIA BLANCA</w:t>
      </w:r>
      <w:r w:rsidRPr="00540E89">
        <w:rPr>
          <w:snapToGrid w:val="0"/>
          <w:lang w:val="es-AR" w:eastAsia="es-ES"/>
        </w:rPr>
        <w:t xml:space="preserve">, </w:t>
      </w:r>
      <w:r w:rsidR="00B93D9B">
        <w:rPr>
          <w:b/>
          <w:snapToGrid w:val="0"/>
          <w:lang w:val="es-AR" w:eastAsia="es-ES"/>
        </w:rPr>
        <w:t>04 de abril de 2025</w:t>
      </w:r>
    </w:p>
    <w:p w14:paraId="45950F34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02752393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2E25E2C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2143986D" w14:textId="77777777" w:rsidR="001A6811" w:rsidRPr="00540E89" w:rsidRDefault="001A6811" w:rsidP="001A6811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393B614B" w14:textId="77777777" w:rsidR="001A6811" w:rsidRPr="00540E89" w:rsidRDefault="001A6811" w:rsidP="001A6811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36104FF7" w14:textId="77777777" w:rsidR="001A6811" w:rsidRPr="00540E89" w:rsidRDefault="001A6811" w:rsidP="001A6811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2AD888C7" w14:textId="68851B3C" w:rsidR="001A6811" w:rsidRPr="00540E89" w:rsidRDefault="001A6811" w:rsidP="001A6811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E46901">
        <w:rPr>
          <w:snapToGrid w:val="0"/>
          <w:lang w:val="es-AR" w:eastAsia="es-ES"/>
        </w:rPr>
        <w:t xml:space="preserve">el Lic. Lázaro Gibert </w:t>
      </w:r>
      <w:r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50041029" w14:textId="77777777" w:rsidR="001A6811" w:rsidRPr="00540E89" w:rsidRDefault="001A6811" w:rsidP="001A6811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46ECD4E1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06AF895E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17359585" w14:textId="77777777" w:rsidR="001A6811" w:rsidRPr="00540E89" w:rsidRDefault="001A6811" w:rsidP="001A6811">
      <w:pPr>
        <w:widowControl w:val="0"/>
        <w:jc w:val="both"/>
        <w:rPr>
          <w:snapToGrid w:val="0"/>
          <w:lang w:val="es-ES" w:eastAsia="es-ES"/>
        </w:rPr>
      </w:pPr>
    </w:p>
    <w:p w14:paraId="7DB5D5E5" w14:textId="152AC2FA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E46901"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mism</w:t>
      </w:r>
      <w:r w:rsidR="00E46901">
        <w:rPr>
          <w:snapToGrid w:val="0"/>
          <w:lang w:val="es-AR" w:eastAsia="es-ES"/>
        </w:rPr>
        <w:t>o</w:t>
      </w:r>
      <w:r w:rsidRPr="00540E89">
        <w:rPr>
          <w:snapToGrid w:val="0"/>
          <w:lang w:val="es-AR" w:eastAsia="es-ES"/>
        </w:rPr>
        <w:t xml:space="preserve"> se desempeñó como </w:t>
      </w:r>
      <w:bookmarkStart w:id="2" w:name="_Hlk197947676"/>
      <w:r w:rsidRPr="00540E89">
        <w:rPr>
          <w:snapToGrid w:val="0"/>
          <w:lang w:val="es-AR" w:eastAsia="es-ES"/>
        </w:rPr>
        <w:t xml:space="preserve">Tutor Docente </w:t>
      </w:r>
      <w:r>
        <w:rPr>
          <w:snapToGrid w:val="0"/>
          <w:lang w:val="es-AR" w:eastAsia="es-ES"/>
        </w:rPr>
        <w:t>de</w:t>
      </w:r>
      <w:r w:rsidR="00340C8E">
        <w:rPr>
          <w:snapToGrid w:val="0"/>
          <w:lang w:val="es-AR" w:eastAsia="es-ES"/>
        </w:rPr>
        <w:t xml:space="preserve"> los módulos </w:t>
      </w:r>
      <w:r w:rsidR="00FF1B04" w:rsidRPr="00FF1B04">
        <w:rPr>
          <w:snapToGrid w:val="0"/>
          <w:lang w:val="es-AR" w:eastAsia="es-ES"/>
        </w:rPr>
        <w:t xml:space="preserve">III - Seguridad de Datos </w:t>
      </w:r>
      <w:r w:rsidR="00340C8E">
        <w:rPr>
          <w:snapToGrid w:val="0"/>
          <w:lang w:val="es-AR" w:eastAsia="es-ES"/>
        </w:rPr>
        <w:t xml:space="preserve">y </w:t>
      </w:r>
      <w:r w:rsidR="00FF1B04" w:rsidRPr="00FF1B04">
        <w:rPr>
          <w:snapToGrid w:val="0"/>
          <w:lang w:val="es-AR" w:eastAsia="es-ES"/>
        </w:rPr>
        <w:t>IV: IA, Transparencia Algor</w:t>
      </w:r>
      <w:r w:rsidR="007D363D">
        <w:rPr>
          <w:snapToGrid w:val="0"/>
          <w:lang w:val="es-AR" w:eastAsia="es-ES"/>
        </w:rPr>
        <w:t>í</w:t>
      </w:r>
      <w:r w:rsidR="00FF1B04" w:rsidRPr="00FF1B04">
        <w:rPr>
          <w:snapToGrid w:val="0"/>
          <w:lang w:val="es-AR" w:eastAsia="es-ES"/>
        </w:rPr>
        <w:t>tmica y Uso de Datos</w:t>
      </w:r>
      <w:bookmarkEnd w:id="2"/>
      <w:r w:rsidR="00340C8E">
        <w:rPr>
          <w:snapToGrid w:val="0"/>
          <w:lang w:val="es-AR" w:eastAsia="es-ES"/>
        </w:rPr>
        <w:t xml:space="preserve">, </w:t>
      </w:r>
      <w:r w:rsidRPr="00540E89">
        <w:rPr>
          <w:snapToGrid w:val="0"/>
          <w:lang w:val="es-AR" w:eastAsia="es-ES"/>
        </w:rPr>
        <w:t>dictado</w:t>
      </w:r>
      <w:r w:rsidR="00340C8E">
        <w:rPr>
          <w:snapToGrid w:val="0"/>
          <w:lang w:val="es-AR" w:eastAsia="es-ES"/>
        </w:rPr>
        <w:t>s</w:t>
      </w:r>
      <w:r w:rsidRPr="00540E89">
        <w:rPr>
          <w:snapToGrid w:val="0"/>
          <w:lang w:val="es-AR" w:eastAsia="es-ES"/>
        </w:rPr>
        <w:t xml:space="preserve"> en el marco de la mencionada Diplomatura; </w:t>
      </w:r>
    </w:p>
    <w:p w14:paraId="43DBB671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EF2D774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25406525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3274F46A" w14:textId="5D80EBCB" w:rsidR="001A6811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proofErr w:type="gramStart"/>
      <w:r w:rsidR="00E46901">
        <w:rPr>
          <w:snapToGrid w:val="0"/>
          <w:lang w:val="es-AR" w:eastAsia="es-ES"/>
        </w:rPr>
        <w:t>el</w:t>
      </w:r>
      <w:r>
        <w:rPr>
          <w:snapToGrid w:val="0"/>
          <w:lang w:val="es-AR" w:eastAsia="es-ES"/>
        </w:rPr>
        <w:t xml:space="preserve"> mencionada</w:t>
      </w:r>
      <w:r w:rsidRPr="00540E89">
        <w:rPr>
          <w:snapToGrid w:val="0"/>
          <w:lang w:val="es-AR" w:eastAsia="es-ES"/>
        </w:rPr>
        <w:t xml:space="preserve"> docente</w:t>
      </w:r>
      <w:proofErr w:type="gramEnd"/>
      <w:r w:rsidRPr="00540E89">
        <w:rPr>
          <w:snapToGrid w:val="0"/>
          <w:lang w:val="es-AR" w:eastAsia="es-ES"/>
        </w:rPr>
        <w:t xml:space="preserve"> en virtud de su participación en la Diplomatura</w:t>
      </w:r>
      <w:r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4BD15448" w14:textId="77777777" w:rsidR="001A6811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389B3CD3" w14:textId="2497CDDA" w:rsidR="001A6811" w:rsidRPr="00A11D1C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340C8E">
        <w:rPr>
          <w:snapToGrid w:val="0"/>
          <w:lang w:val="es-AR" w:eastAsia="es-ES"/>
        </w:rPr>
        <w:t xml:space="preserve">tercer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36794F5B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66E634B1" w14:textId="0F36A6C4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340C8E">
        <w:rPr>
          <w:snapToGrid w:val="0"/>
          <w:lang w:val="es-ES_tradnl" w:eastAsia="es-ES"/>
        </w:rPr>
        <w:t>04 de abril de</w:t>
      </w:r>
      <w:r w:rsidRPr="00540E89">
        <w:rPr>
          <w:snapToGrid w:val="0"/>
          <w:lang w:val="es-ES_tradnl" w:eastAsia="es-ES"/>
        </w:rPr>
        <w:t xml:space="preserve"> 202</w:t>
      </w:r>
      <w:r w:rsidR="00340C8E">
        <w:rPr>
          <w:snapToGrid w:val="0"/>
          <w:lang w:val="es-ES_tradnl" w:eastAsia="es-ES"/>
        </w:rPr>
        <w:t>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288053F4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E216F76" w14:textId="77777777" w:rsidR="001A6811" w:rsidRPr="004A0524" w:rsidRDefault="001A6811" w:rsidP="001A6811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3BDE812" w14:textId="77777777" w:rsidR="001A6811" w:rsidRPr="00540E89" w:rsidRDefault="001A6811" w:rsidP="001A6811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677CCB16" w14:textId="77777777" w:rsidR="001A6811" w:rsidRPr="00540E89" w:rsidRDefault="001A6811" w:rsidP="001A6811">
      <w:pPr>
        <w:spacing w:line="260" w:lineRule="exact"/>
        <w:jc w:val="right"/>
        <w:rPr>
          <w:b/>
          <w:lang w:val="es-ES_tradnl"/>
        </w:rPr>
      </w:pPr>
    </w:p>
    <w:p w14:paraId="3987EEF2" w14:textId="77777777" w:rsidR="001A6811" w:rsidRDefault="001A6811" w:rsidP="001A6811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3" w:name="_Hlk130987616"/>
    </w:p>
    <w:p w14:paraId="2EE69F98" w14:textId="77777777" w:rsidR="001A6811" w:rsidRDefault="001A6811" w:rsidP="001A6811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085505A" w14:textId="54606E30" w:rsidR="001A6811" w:rsidRPr="00540E89" w:rsidRDefault="001A6811" w:rsidP="001A6811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 w:rsidR="00340C8E">
        <w:rPr>
          <w:rFonts w:eastAsia="Calibri"/>
          <w:b/>
          <w:bCs/>
          <w:lang w:val="es-ES"/>
        </w:rPr>
        <w:t>05</w:t>
      </w:r>
      <w:r w:rsidR="00E46901">
        <w:rPr>
          <w:rFonts w:eastAsia="Calibri"/>
          <w:b/>
          <w:bCs/>
          <w:lang w:val="es-ES"/>
        </w:rPr>
        <w:t>8</w:t>
      </w:r>
      <w:r w:rsidRPr="00540E89">
        <w:rPr>
          <w:rFonts w:eastAsia="Calibri"/>
          <w:b/>
          <w:bCs/>
          <w:lang w:val="es-ES"/>
        </w:rPr>
        <w:t>/2</w:t>
      </w:r>
      <w:r w:rsidR="00340C8E">
        <w:rPr>
          <w:rFonts w:eastAsia="Calibri"/>
          <w:b/>
          <w:bCs/>
          <w:lang w:val="es-ES"/>
        </w:rPr>
        <w:t>5</w:t>
      </w:r>
    </w:p>
    <w:bookmarkEnd w:id="3"/>
    <w:p w14:paraId="75686721" w14:textId="4D7F681E" w:rsidR="001A6811" w:rsidRPr="00540E89" w:rsidRDefault="00E46901" w:rsidP="001A6811">
      <w:pPr>
        <w:spacing w:after="200" w:line="276" w:lineRule="auto"/>
        <w:jc w:val="both"/>
        <w:rPr>
          <w:rFonts w:eastAsia="Calibri"/>
          <w:lang w:val="es-AR"/>
        </w:rPr>
      </w:pPr>
      <w:r w:rsidRPr="00E46901">
        <w:rPr>
          <w:rFonts w:eastAsia="Calibri"/>
          <w:b/>
          <w:lang w:val="es-AR"/>
        </w:rPr>
        <w:t>ARTICULO 2º:</w:t>
      </w:r>
      <w:r w:rsidRPr="00E46901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 xml:space="preserve">Reconocer los servicios prestados por </w:t>
      </w:r>
      <w:r>
        <w:rPr>
          <w:b/>
          <w:lang w:val="es-ES_tradnl"/>
        </w:rPr>
        <w:t xml:space="preserve">Licenciado Lázaro Alberto GIBERT GARCIA (Leg.16420 - </w:t>
      </w:r>
      <w:r>
        <w:rPr>
          <w:rFonts w:eastAsia="Calibri"/>
          <w:b/>
          <w:lang w:val="es-AR"/>
        </w:rPr>
        <w:t>CUIL: 20-96175334-2)</w:t>
      </w:r>
      <w:r w:rsidR="001A6811" w:rsidRPr="00540E89">
        <w:rPr>
          <w:rFonts w:eastAsia="Calibri"/>
          <w:b/>
          <w:lang w:val="es-AR"/>
        </w:rPr>
        <w:t xml:space="preserve"> </w:t>
      </w:r>
      <w:r w:rsidR="001A6811">
        <w:rPr>
          <w:rFonts w:eastAsia="Calibri"/>
          <w:lang w:val="es-AR"/>
        </w:rPr>
        <w:t>en virtud de su d</w:t>
      </w:r>
      <w:r w:rsidR="001A6811" w:rsidRPr="00540E89">
        <w:rPr>
          <w:rFonts w:eastAsia="Calibri"/>
          <w:lang w:val="es-AR"/>
        </w:rPr>
        <w:t xml:space="preserve">esempeño </w:t>
      </w:r>
      <w:r w:rsidR="001A6811">
        <w:rPr>
          <w:rFonts w:eastAsia="Calibri"/>
          <w:lang w:val="es-AR"/>
        </w:rPr>
        <w:t xml:space="preserve">como </w:t>
      </w:r>
      <w:bookmarkStart w:id="4" w:name="_Hlk183683142"/>
      <w:r w:rsidR="007D363D" w:rsidRPr="00540E89">
        <w:rPr>
          <w:snapToGrid w:val="0"/>
          <w:lang w:val="es-AR" w:eastAsia="es-ES"/>
        </w:rPr>
        <w:t>Tutor</w:t>
      </w:r>
      <w:bookmarkStart w:id="5" w:name="_GoBack"/>
      <w:bookmarkEnd w:id="5"/>
      <w:r w:rsidR="007D363D" w:rsidRPr="00540E89">
        <w:rPr>
          <w:snapToGrid w:val="0"/>
          <w:lang w:val="es-AR" w:eastAsia="es-ES"/>
        </w:rPr>
        <w:t xml:space="preserve"> Docente </w:t>
      </w:r>
      <w:r w:rsidR="007D363D">
        <w:rPr>
          <w:snapToGrid w:val="0"/>
          <w:lang w:val="es-AR" w:eastAsia="es-ES"/>
        </w:rPr>
        <w:t xml:space="preserve">de los módulos </w:t>
      </w:r>
      <w:r w:rsidR="007D363D" w:rsidRPr="00FF1B04">
        <w:rPr>
          <w:snapToGrid w:val="0"/>
          <w:lang w:val="es-AR" w:eastAsia="es-ES"/>
        </w:rPr>
        <w:t xml:space="preserve">III - Seguridad de Datos </w:t>
      </w:r>
      <w:r w:rsidR="007D363D">
        <w:rPr>
          <w:snapToGrid w:val="0"/>
          <w:lang w:val="es-AR" w:eastAsia="es-ES"/>
        </w:rPr>
        <w:t xml:space="preserve">y </w:t>
      </w:r>
      <w:r w:rsidR="007D363D" w:rsidRPr="00FF1B04">
        <w:rPr>
          <w:snapToGrid w:val="0"/>
          <w:lang w:val="es-AR" w:eastAsia="es-ES"/>
        </w:rPr>
        <w:t>IV: IA, Transparencia Algor</w:t>
      </w:r>
      <w:r w:rsidR="007D363D">
        <w:rPr>
          <w:snapToGrid w:val="0"/>
          <w:lang w:val="es-AR" w:eastAsia="es-ES"/>
        </w:rPr>
        <w:t>í</w:t>
      </w:r>
      <w:r w:rsidR="007D363D" w:rsidRPr="00FF1B04">
        <w:rPr>
          <w:snapToGrid w:val="0"/>
          <w:lang w:val="es-AR" w:eastAsia="es-ES"/>
        </w:rPr>
        <w:t>tmica y Uso de Datos</w:t>
      </w:r>
      <w:r w:rsidR="001A6811">
        <w:rPr>
          <w:rFonts w:eastAsia="Calibri"/>
          <w:lang w:val="es-AR"/>
        </w:rPr>
        <w:t xml:space="preserve">, </w:t>
      </w:r>
      <w:r w:rsidR="001A6811" w:rsidRPr="00540E89">
        <w:rPr>
          <w:rFonts w:eastAsia="Calibri"/>
          <w:lang w:val="es-AR"/>
        </w:rPr>
        <w:t xml:space="preserve">en el marco de la Diplomatura </w:t>
      </w:r>
      <w:r w:rsidR="001A6811">
        <w:rPr>
          <w:rFonts w:eastAsia="Calibri"/>
          <w:lang w:val="es-AR"/>
        </w:rPr>
        <w:t>Universitaria en Protección de Datos e Inteligencia Artificial</w:t>
      </w:r>
      <w:r w:rsidR="007D363D">
        <w:rPr>
          <w:rFonts w:eastAsia="Calibri"/>
          <w:lang w:val="es-AR"/>
        </w:rPr>
        <w:t xml:space="preserve">, durante los meses de </w:t>
      </w:r>
      <w:r w:rsidR="005C15CC">
        <w:rPr>
          <w:rFonts w:eastAsia="Calibri"/>
          <w:lang w:val="es-AR"/>
        </w:rPr>
        <w:t>octubre y noviembre de 2024.</w:t>
      </w:r>
    </w:p>
    <w:p w14:paraId="41496668" w14:textId="666CC865" w:rsidR="001A6811" w:rsidRDefault="001A6811" w:rsidP="001A6811">
      <w:pPr>
        <w:jc w:val="both"/>
        <w:rPr>
          <w:rFonts w:eastAsia="Calibri"/>
          <w:lang w:val="es-AR"/>
        </w:rPr>
      </w:pPr>
      <w:bookmarkStart w:id="6" w:name="_Hlk197948525"/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</w:t>
      </w:r>
      <w:bookmarkEnd w:id="6"/>
      <w:r w:rsidRPr="00540E89">
        <w:rPr>
          <w:rFonts w:eastAsia="Calibri"/>
          <w:lang w:val="es-AR"/>
        </w:rPr>
        <w:t xml:space="preserve">Establecer que en virtud de su participación en las tareas aprobadas según el artículo 1° de la presente Resolución, </w:t>
      </w:r>
      <w:r w:rsidR="00E46901">
        <w:rPr>
          <w:rFonts w:eastAsia="Calibri"/>
          <w:lang w:val="es-AR"/>
        </w:rPr>
        <w:t>el Lic. Gibert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</w:t>
      </w:r>
      <w:r>
        <w:rPr>
          <w:rFonts w:eastAsia="Calibri"/>
          <w:b/>
          <w:bCs/>
          <w:lang w:val="es-ES"/>
        </w:rPr>
        <w:t xml:space="preserve"> </w:t>
      </w:r>
      <w:r w:rsidRPr="00540E89">
        <w:rPr>
          <w:rFonts w:eastAsia="Calibri"/>
          <w:b/>
          <w:bCs/>
          <w:lang w:val="es-ES"/>
        </w:rPr>
        <w:t xml:space="preserve">a los efectos del </w:t>
      </w:r>
      <w:r w:rsidRPr="00540E89">
        <w:rPr>
          <w:rFonts w:eastAsia="Calibri"/>
          <w:b/>
          <w:lang w:val="es-AR"/>
        </w:rPr>
        <w:t xml:space="preserve">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>
        <w:rPr>
          <w:rFonts w:eastAsia="Calibri"/>
          <w:lang w:val="es-AR"/>
        </w:rPr>
        <w:t xml:space="preserve"> </w:t>
      </w:r>
      <w:r w:rsidR="00A96D1E">
        <w:rPr>
          <w:rFonts w:eastAsia="Calibri"/>
          <w:lang w:val="es-AR"/>
        </w:rPr>
        <w:t>doscientos diez mil</w:t>
      </w:r>
      <w:r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DC6BD1">
        <w:rPr>
          <w:rFonts w:eastAsia="Calibri"/>
          <w:lang w:val="es-AR"/>
        </w:rPr>
        <w:t>210</w:t>
      </w:r>
      <w:r>
        <w:rPr>
          <w:rFonts w:eastAsia="Calibri"/>
          <w:lang w:val="es-AR"/>
        </w:rPr>
        <w:t>.</w:t>
      </w:r>
      <w:r w:rsidR="00DC6BD1">
        <w:rPr>
          <w:rFonts w:eastAsia="Calibri"/>
          <w:lang w:val="es-AR"/>
        </w:rPr>
        <w:t>000</w:t>
      </w:r>
      <w:r w:rsidRPr="00540E89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>).</w:t>
      </w:r>
    </w:p>
    <w:bookmarkEnd w:id="4"/>
    <w:p w14:paraId="37EA82B7" w14:textId="77777777" w:rsidR="001A6811" w:rsidRPr="00841A40" w:rsidRDefault="001A6811" w:rsidP="001A6811">
      <w:pPr>
        <w:jc w:val="both"/>
        <w:rPr>
          <w:rFonts w:eastAsia="Calibri"/>
          <w:b/>
          <w:lang w:val="es-AR"/>
        </w:rPr>
      </w:pPr>
    </w:p>
    <w:p w14:paraId="3AA585A4" w14:textId="77777777" w:rsidR="001A6811" w:rsidRPr="00A11D1C" w:rsidRDefault="001A6811" w:rsidP="001A6811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B04B247" w14:textId="77777777" w:rsidR="001A6811" w:rsidRPr="00540E89" w:rsidRDefault="001A6811" w:rsidP="001A6811">
      <w:pPr>
        <w:jc w:val="both"/>
        <w:rPr>
          <w:rFonts w:eastAsia="Calibri"/>
          <w:lang w:val="es-AR"/>
        </w:rPr>
      </w:pPr>
    </w:p>
    <w:p w14:paraId="7E38357E" w14:textId="12933B3D" w:rsidR="001A6811" w:rsidRPr="00540E89" w:rsidRDefault="001A6811" w:rsidP="001A6811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23</w:t>
      </w:r>
      <w:r w:rsidR="00E46901">
        <w:rPr>
          <w:rFonts w:eastAsia="Calibri"/>
          <w:lang w:val="es-AR"/>
        </w:rPr>
        <w:t>5</w:t>
      </w:r>
      <w:r w:rsidRPr="00B43D0F">
        <w:rPr>
          <w:rFonts w:eastAsia="Calibri"/>
          <w:lang w:val="es-AR"/>
        </w:rPr>
        <w:t>/24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-</w:t>
      </w:r>
      <w:proofErr w:type="gramEnd"/>
      <w:r w:rsidRPr="00540E89">
        <w:rPr>
          <w:rFonts w:eastAsia="Calibri"/>
          <w:lang w:val="es-AR"/>
        </w:rPr>
        <w:t>-</w:t>
      </w:r>
    </w:p>
    <w:p w14:paraId="4D690B99" w14:textId="77777777" w:rsidR="001A6811" w:rsidRPr="00540E89" w:rsidRDefault="001A6811" w:rsidP="001A6811">
      <w:pPr>
        <w:jc w:val="both"/>
        <w:rPr>
          <w:b/>
          <w:snapToGrid w:val="0"/>
          <w:lang w:val="es-AR" w:eastAsia="es-ES"/>
        </w:rPr>
      </w:pPr>
    </w:p>
    <w:p w14:paraId="51EECAEA" w14:textId="77777777" w:rsidR="001A6811" w:rsidRPr="00540E89" w:rsidRDefault="001A6811" w:rsidP="001A6811">
      <w:pPr>
        <w:jc w:val="both"/>
        <w:rPr>
          <w:snapToGrid w:val="0"/>
          <w:lang w:val="es-AR" w:eastAsia="es-ES"/>
        </w:rPr>
      </w:pPr>
    </w:p>
    <w:p w14:paraId="50EB6725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1E0E51C" w14:textId="77777777" w:rsidR="001A6811" w:rsidRPr="00540E89" w:rsidRDefault="001A6811" w:rsidP="001A68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BC247E0" w14:textId="77777777" w:rsidR="001A6811" w:rsidRPr="0045612F" w:rsidRDefault="001A6811" w:rsidP="001A6811">
      <w:pPr>
        <w:rPr>
          <w:lang w:val="es-AR"/>
        </w:rPr>
      </w:pPr>
    </w:p>
    <w:p w14:paraId="474C3B02" w14:textId="77777777" w:rsidR="001A6811" w:rsidRPr="00117F3D" w:rsidRDefault="001A6811" w:rsidP="001A6811">
      <w:pPr>
        <w:spacing w:line="480" w:lineRule="auto"/>
        <w:jc w:val="both"/>
        <w:rPr>
          <w:bCs/>
          <w:lang w:val="es-AR"/>
        </w:rPr>
      </w:pPr>
    </w:p>
    <w:p w14:paraId="5280A560" w14:textId="77777777" w:rsidR="001A6811" w:rsidRPr="007F745D" w:rsidRDefault="001A6811" w:rsidP="001A6811">
      <w:pPr>
        <w:spacing w:line="480" w:lineRule="auto"/>
        <w:jc w:val="both"/>
        <w:rPr>
          <w:bCs/>
          <w:lang w:val="es-ES"/>
        </w:rPr>
      </w:pPr>
    </w:p>
    <w:p w14:paraId="2C553210" w14:textId="77777777" w:rsidR="001A6811" w:rsidRPr="008E666C" w:rsidRDefault="001A6811" w:rsidP="001A6811">
      <w:pPr>
        <w:spacing w:line="480" w:lineRule="auto"/>
        <w:rPr>
          <w:lang w:val="es-ES"/>
        </w:rPr>
      </w:pPr>
    </w:p>
    <w:p w14:paraId="2E9C4483" w14:textId="77777777" w:rsidR="00930023" w:rsidRPr="001A6811" w:rsidRDefault="00930023" w:rsidP="001A6811">
      <w:pPr>
        <w:rPr>
          <w:lang w:val="es-ES"/>
        </w:rPr>
      </w:pPr>
    </w:p>
    <w:sectPr w:rsidR="00930023" w:rsidRPr="001A681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D4F3E" w14:textId="77777777" w:rsidR="00923BE6" w:rsidRDefault="00923BE6">
      <w:r>
        <w:separator/>
      </w:r>
    </w:p>
  </w:endnote>
  <w:endnote w:type="continuationSeparator" w:id="0">
    <w:p w14:paraId="16D19A13" w14:textId="77777777" w:rsidR="00923BE6" w:rsidRDefault="00923B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3FCCA1" w14:textId="77777777" w:rsidR="00923BE6" w:rsidRDefault="00923BE6">
      <w:r>
        <w:separator/>
      </w:r>
    </w:p>
  </w:footnote>
  <w:footnote w:type="continuationSeparator" w:id="0">
    <w:p w14:paraId="0FE7A241" w14:textId="77777777" w:rsidR="00923BE6" w:rsidRDefault="00923B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D58E9"/>
    <w:rsid w:val="000F7987"/>
    <w:rsid w:val="00135B7A"/>
    <w:rsid w:val="0014025F"/>
    <w:rsid w:val="00175D65"/>
    <w:rsid w:val="001975B8"/>
    <w:rsid w:val="001A6811"/>
    <w:rsid w:val="001C08CF"/>
    <w:rsid w:val="001C37E7"/>
    <w:rsid w:val="001C46FB"/>
    <w:rsid w:val="001C4B14"/>
    <w:rsid w:val="001D4F35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0A40"/>
    <w:rsid w:val="00244D86"/>
    <w:rsid w:val="002528F6"/>
    <w:rsid w:val="00260480"/>
    <w:rsid w:val="002740A6"/>
    <w:rsid w:val="00282B61"/>
    <w:rsid w:val="002A1D66"/>
    <w:rsid w:val="002F539F"/>
    <w:rsid w:val="002F6A9F"/>
    <w:rsid w:val="00340C8E"/>
    <w:rsid w:val="003739E2"/>
    <w:rsid w:val="00384819"/>
    <w:rsid w:val="00387856"/>
    <w:rsid w:val="003D7209"/>
    <w:rsid w:val="003E690E"/>
    <w:rsid w:val="003E709C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504"/>
    <w:rsid w:val="004D69A8"/>
    <w:rsid w:val="004E557C"/>
    <w:rsid w:val="004F4851"/>
    <w:rsid w:val="005126FD"/>
    <w:rsid w:val="005468AD"/>
    <w:rsid w:val="00574AE3"/>
    <w:rsid w:val="0057631E"/>
    <w:rsid w:val="00587F2D"/>
    <w:rsid w:val="00590DF0"/>
    <w:rsid w:val="0059277F"/>
    <w:rsid w:val="00593AD4"/>
    <w:rsid w:val="005B0534"/>
    <w:rsid w:val="005C15CC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438D5"/>
    <w:rsid w:val="00756A39"/>
    <w:rsid w:val="00760AC3"/>
    <w:rsid w:val="00761D57"/>
    <w:rsid w:val="00776CE2"/>
    <w:rsid w:val="00794B7D"/>
    <w:rsid w:val="007B51A8"/>
    <w:rsid w:val="007D363D"/>
    <w:rsid w:val="007E182C"/>
    <w:rsid w:val="008063BD"/>
    <w:rsid w:val="00820544"/>
    <w:rsid w:val="00824D3E"/>
    <w:rsid w:val="00826374"/>
    <w:rsid w:val="00833557"/>
    <w:rsid w:val="00866A0D"/>
    <w:rsid w:val="008C4798"/>
    <w:rsid w:val="008E666C"/>
    <w:rsid w:val="008F11B6"/>
    <w:rsid w:val="00906F02"/>
    <w:rsid w:val="009218B3"/>
    <w:rsid w:val="00923BE6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3A6B"/>
    <w:rsid w:val="00A66510"/>
    <w:rsid w:val="00A7534D"/>
    <w:rsid w:val="00A81ED8"/>
    <w:rsid w:val="00A9680B"/>
    <w:rsid w:val="00A96D1E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07B77"/>
    <w:rsid w:val="00B12D34"/>
    <w:rsid w:val="00B24B6F"/>
    <w:rsid w:val="00B32EF7"/>
    <w:rsid w:val="00B41993"/>
    <w:rsid w:val="00B42E0D"/>
    <w:rsid w:val="00B4758E"/>
    <w:rsid w:val="00B518C1"/>
    <w:rsid w:val="00B86DD4"/>
    <w:rsid w:val="00B90BCD"/>
    <w:rsid w:val="00B93D9B"/>
    <w:rsid w:val="00BA342A"/>
    <w:rsid w:val="00BB3EE7"/>
    <w:rsid w:val="00BC0CE1"/>
    <w:rsid w:val="00BD5D22"/>
    <w:rsid w:val="00BD70FC"/>
    <w:rsid w:val="00BE7845"/>
    <w:rsid w:val="00BF4536"/>
    <w:rsid w:val="00C079F8"/>
    <w:rsid w:val="00C15243"/>
    <w:rsid w:val="00C175D1"/>
    <w:rsid w:val="00C20015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C6BD1"/>
    <w:rsid w:val="00DD6367"/>
    <w:rsid w:val="00DF4181"/>
    <w:rsid w:val="00E02CFC"/>
    <w:rsid w:val="00E113C4"/>
    <w:rsid w:val="00E12C47"/>
    <w:rsid w:val="00E2014C"/>
    <w:rsid w:val="00E46901"/>
    <w:rsid w:val="00E4705A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26D1"/>
    <w:rsid w:val="00F7355F"/>
    <w:rsid w:val="00F77431"/>
    <w:rsid w:val="00F81D2F"/>
    <w:rsid w:val="00F905C7"/>
    <w:rsid w:val="00FE366D"/>
    <w:rsid w:val="00FF1B04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5-04-30T16:39:00Z</cp:lastPrinted>
  <dcterms:created xsi:type="dcterms:W3CDTF">2025-05-12T16:18:00Z</dcterms:created>
  <dcterms:modified xsi:type="dcterms:W3CDTF">2025-05-12T16:22:00Z</dcterms:modified>
</cp:coreProperties>
</file>